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1A7DCB">
      <w:r>
        <w:t xml:space="preserve">Calvary Episcopal:  </w:t>
      </w:r>
      <w:r w:rsidR="006E5472">
        <w:t>March 7</w:t>
      </w:r>
      <w:r w:rsidR="005F6D53">
        <w:t>,</w:t>
      </w:r>
      <w:r w:rsidR="00B206CE">
        <w:t xml:space="preserve"> 2021 hymns</w:t>
      </w:r>
    </w:p>
    <w:p w:rsidR="001A7DCB" w:rsidRDefault="001A7DCB"/>
    <w:p w:rsidR="00CE4E62" w:rsidRDefault="001A7DCB" w:rsidP="00CE4E62">
      <w:r>
        <w:t xml:space="preserve">Opening Hymn </w:t>
      </w:r>
      <w:r w:rsidR="006E5472">
        <w:t>471</w:t>
      </w:r>
      <w:r>
        <w:t xml:space="preserve">   </w:t>
      </w:r>
      <w:r w:rsidR="006E5472">
        <w:t>We sing the praise of him who died</w:t>
      </w:r>
    </w:p>
    <w:p w:rsidR="00CE4E62" w:rsidRDefault="00CE4E62" w:rsidP="00CE4E62"/>
    <w:p w:rsidR="006E5472" w:rsidRDefault="006E5472" w:rsidP="006E5472"/>
    <w:p w:rsidR="006E5472" w:rsidRDefault="006E5472" w:rsidP="006E5472">
      <w:r>
        <w:t>1</w:t>
      </w:r>
      <w:r>
        <w:t xml:space="preserve">    </w:t>
      </w:r>
      <w:r>
        <w:t>We sing the praise of him who died,</w:t>
      </w:r>
    </w:p>
    <w:p w:rsidR="006E5472" w:rsidRDefault="006E5472" w:rsidP="006E5472">
      <w:r>
        <w:t>of him who died upon the cross;</w:t>
      </w:r>
    </w:p>
    <w:p w:rsidR="006E5472" w:rsidRDefault="006E5472" w:rsidP="006E5472">
      <w:r>
        <w:t xml:space="preserve">the sinner’s hope let sin </w:t>
      </w:r>
      <w:proofErr w:type="gramStart"/>
      <w:r>
        <w:t>deride</w:t>
      </w:r>
      <w:proofErr w:type="gramEnd"/>
      <w:r>
        <w:t>:</w:t>
      </w:r>
    </w:p>
    <w:p w:rsidR="006E5472" w:rsidRDefault="006E5472" w:rsidP="006E5472">
      <w:r>
        <w:t>for this we count the world but loss.</w:t>
      </w:r>
    </w:p>
    <w:p w:rsidR="006E5472" w:rsidRDefault="006E5472" w:rsidP="006E5472"/>
    <w:p w:rsidR="006E5472" w:rsidRDefault="006E5472" w:rsidP="006E5472">
      <w:r>
        <w:t>2</w:t>
      </w:r>
      <w:r>
        <w:t xml:space="preserve">    </w:t>
      </w:r>
      <w:r>
        <w:t>Inscribed upon the cross we see</w:t>
      </w:r>
    </w:p>
    <w:p w:rsidR="006E5472" w:rsidRDefault="006E5472" w:rsidP="006E5472">
      <w:r>
        <w:t>in shining letters, God is love:</w:t>
      </w:r>
    </w:p>
    <w:p w:rsidR="006E5472" w:rsidRDefault="006E5472" w:rsidP="006E5472">
      <w:r>
        <w:t>he bears our sins upon the tree:</w:t>
      </w:r>
    </w:p>
    <w:p w:rsidR="006E5472" w:rsidRDefault="006E5472" w:rsidP="006E5472">
      <w:r>
        <w:t>he brings us mercy from above.</w:t>
      </w:r>
    </w:p>
    <w:p w:rsidR="006E5472" w:rsidRDefault="006E5472" w:rsidP="006E5472"/>
    <w:p w:rsidR="006E5472" w:rsidRDefault="006E5472" w:rsidP="006E5472">
      <w:r>
        <w:t>3</w:t>
      </w:r>
      <w:r>
        <w:t xml:space="preserve">    T</w:t>
      </w:r>
      <w:r>
        <w:t>he cross: it takes our guilt away,</w:t>
      </w:r>
    </w:p>
    <w:p w:rsidR="006E5472" w:rsidRDefault="006E5472" w:rsidP="006E5472">
      <w:r>
        <w:t>and holds the fainting spirit up;</w:t>
      </w:r>
    </w:p>
    <w:p w:rsidR="006E5472" w:rsidRDefault="006E5472" w:rsidP="006E5472">
      <w:r>
        <w:t>it cheers with hope the gloomy day,</w:t>
      </w:r>
    </w:p>
    <w:p w:rsidR="006E5472" w:rsidRDefault="006E5472" w:rsidP="006E5472">
      <w:r>
        <w:t>and sweetens every bitter cup.</w:t>
      </w:r>
    </w:p>
    <w:p w:rsidR="006E5472" w:rsidRDefault="006E5472" w:rsidP="006E5472"/>
    <w:p w:rsidR="006E5472" w:rsidRDefault="006E5472" w:rsidP="006E5472">
      <w:r>
        <w:t>4</w:t>
      </w:r>
      <w:r>
        <w:t xml:space="preserve">    </w:t>
      </w:r>
      <w:r>
        <w:t>It makes the coward spirit brave,</w:t>
      </w:r>
    </w:p>
    <w:p w:rsidR="006E5472" w:rsidRDefault="006E5472" w:rsidP="006E5472">
      <w:r>
        <w:t>and nerves the feeble arm for fight;</w:t>
      </w:r>
    </w:p>
    <w:p w:rsidR="006E5472" w:rsidRDefault="006E5472" w:rsidP="006E5472">
      <w:r>
        <w:t>it takes its terror from the grave,</w:t>
      </w:r>
    </w:p>
    <w:p w:rsidR="006E5472" w:rsidRDefault="006E5472" w:rsidP="006E5472">
      <w:r>
        <w:t>and gilds the bed of death with light.</w:t>
      </w:r>
    </w:p>
    <w:p w:rsidR="006E5472" w:rsidRDefault="006E5472" w:rsidP="006E5472"/>
    <w:p w:rsidR="006E5472" w:rsidRDefault="006E5472" w:rsidP="006E5472">
      <w:r>
        <w:t>5</w:t>
      </w:r>
      <w:r>
        <w:t xml:space="preserve">    </w:t>
      </w:r>
      <w:r>
        <w:t>The balm of life, the cure of woe,</w:t>
      </w:r>
    </w:p>
    <w:p w:rsidR="006E5472" w:rsidRDefault="006E5472" w:rsidP="006E5472">
      <w:r>
        <w:t>the measure and the pledge of love,</w:t>
      </w:r>
    </w:p>
    <w:p w:rsidR="006E5472" w:rsidRDefault="006E5472" w:rsidP="006E5472">
      <w:r>
        <w:t>the sinner’s refuge here below,</w:t>
      </w:r>
    </w:p>
    <w:p w:rsidR="006E5472" w:rsidRDefault="006E5472" w:rsidP="006E5472">
      <w:r>
        <w:t>the angels’ theme in heaven above.</w:t>
      </w:r>
    </w:p>
    <w:p w:rsidR="006E5472" w:rsidRDefault="006E5472" w:rsidP="006E5472"/>
    <w:p w:rsidR="006E5472" w:rsidRPr="006E5472" w:rsidRDefault="006E5472" w:rsidP="006E5472">
      <w:pPr>
        <w:rPr>
          <w:i/>
        </w:rPr>
      </w:pPr>
      <w:r w:rsidRPr="006E5472">
        <w:rPr>
          <w:i/>
        </w:rPr>
        <w:t>Words: Thomas Kelly (1769-1855), alt.</w:t>
      </w:r>
    </w:p>
    <w:p w:rsidR="006E5472" w:rsidRPr="006E5472" w:rsidRDefault="006E5472" w:rsidP="006E5472">
      <w:pPr>
        <w:rPr>
          <w:i/>
        </w:rPr>
      </w:pPr>
      <w:r w:rsidRPr="006E5472">
        <w:rPr>
          <w:i/>
        </w:rPr>
        <w:t xml:space="preserve">Music: Breslau, melody from </w:t>
      </w:r>
      <w:proofErr w:type="spellStart"/>
      <w:r w:rsidRPr="006E5472">
        <w:rPr>
          <w:i/>
        </w:rPr>
        <w:t>Lochamer</w:t>
      </w:r>
      <w:proofErr w:type="spellEnd"/>
      <w:r w:rsidRPr="006E5472">
        <w:rPr>
          <w:i/>
        </w:rPr>
        <w:t xml:space="preserve"> </w:t>
      </w:r>
      <w:proofErr w:type="spellStart"/>
      <w:r w:rsidRPr="006E5472">
        <w:rPr>
          <w:i/>
        </w:rPr>
        <w:t>Gesangbuch</w:t>
      </w:r>
      <w:proofErr w:type="spellEnd"/>
      <w:r w:rsidRPr="006E5472">
        <w:rPr>
          <w:i/>
        </w:rPr>
        <w:t>, ca. 1450; harm. Felix Mendelssohn (1809-1847)</w:t>
      </w:r>
    </w:p>
    <w:p w:rsidR="00CE4E62" w:rsidRPr="006E5472" w:rsidRDefault="006E5472" w:rsidP="006E5472">
      <w:pPr>
        <w:rPr>
          <w:i/>
        </w:rPr>
      </w:pPr>
      <w:r w:rsidRPr="006E5472">
        <w:rPr>
          <w:i/>
        </w:rPr>
        <w:t>Meter: LM</w:t>
      </w:r>
    </w:p>
    <w:p w:rsidR="00CE4E62" w:rsidRDefault="00CE4E6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>
      <w:r>
        <w:lastRenderedPageBreak/>
        <w:t>Gospel (Sequence) Hymn 685    Rock of ages, cleft for me</w:t>
      </w:r>
    </w:p>
    <w:p w:rsidR="006E5472" w:rsidRDefault="006E5472" w:rsidP="00CE4E62"/>
    <w:p w:rsidR="006E5472" w:rsidRDefault="006E5472" w:rsidP="006E5472"/>
    <w:p w:rsidR="006E5472" w:rsidRDefault="006E5472" w:rsidP="006E5472">
      <w:r>
        <w:t>1</w:t>
      </w:r>
      <w:r>
        <w:t xml:space="preserve">    </w:t>
      </w:r>
      <w:r>
        <w:t>Rock of ages, cleft for me,</w:t>
      </w:r>
    </w:p>
    <w:p w:rsidR="006E5472" w:rsidRDefault="006E5472" w:rsidP="006E5472">
      <w:r>
        <w:t>let me hide myself in thee;</w:t>
      </w:r>
    </w:p>
    <w:p w:rsidR="006E5472" w:rsidRDefault="006E5472" w:rsidP="006E5472">
      <w:r>
        <w:t>let the water and the blood</w:t>
      </w:r>
    </w:p>
    <w:p w:rsidR="006E5472" w:rsidRDefault="006E5472" w:rsidP="006E5472">
      <w:r>
        <w:t>from thy wounded side that flowed,</w:t>
      </w:r>
    </w:p>
    <w:p w:rsidR="006E5472" w:rsidRDefault="006E5472" w:rsidP="006E5472">
      <w:r>
        <w:t>be of sin the double cure,</w:t>
      </w:r>
    </w:p>
    <w:p w:rsidR="006E5472" w:rsidRDefault="006E5472" w:rsidP="006E5472">
      <w:r>
        <w:t>cleanse me from its guilt and power.</w:t>
      </w:r>
    </w:p>
    <w:p w:rsidR="006E5472" w:rsidRDefault="006E5472" w:rsidP="006E5472"/>
    <w:p w:rsidR="006E5472" w:rsidRDefault="006E5472" w:rsidP="006E5472">
      <w:r>
        <w:t>2</w:t>
      </w:r>
      <w:r>
        <w:t xml:space="preserve">    </w:t>
      </w:r>
      <w:r>
        <w:t>Should my tears for ever flow,</w:t>
      </w:r>
    </w:p>
    <w:p w:rsidR="006E5472" w:rsidRDefault="006E5472" w:rsidP="006E5472">
      <w:r>
        <w:t>should my zeal no languor know,</w:t>
      </w:r>
    </w:p>
    <w:p w:rsidR="006E5472" w:rsidRDefault="006E5472" w:rsidP="006E5472">
      <w:r>
        <w:t>all for sin could not atone:</w:t>
      </w:r>
    </w:p>
    <w:p w:rsidR="006E5472" w:rsidRDefault="006E5472" w:rsidP="006E5472">
      <w:r>
        <w:t>thou must save, and thou alone;</w:t>
      </w:r>
    </w:p>
    <w:p w:rsidR="006E5472" w:rsidRDefault="006E5472" w:rsidP="006E5472">
      <w:r>
        <w:t>in my hand no price I bring,</w:t>
      </w:r>
    </w:p>
    <w:p w:rsidR="006E5472" w:rsidRDefault="006E5472" w:rsidP="006E5472">
      <w:r>
        <w:t>simply to thy cross I cling.</w:t>
      </w:r>
    </w:p>
    <w:p w:rsidR="006E5472" w:rsidRDefault="006E5472" w:rsidP="006E5472"/>
    <w:p w:rsidR="006E5472" w:rsidRDefault="006E5472" w:rsidP="006E5472">
      <w:r>
        <w:t>3</w:t>
      </w:r>
      <w:r>
        <w:t xml:space="preserve">    </w:t>
      </w:r>
      <w:r>
        <w:t>While I draw this fleeting breath,</w:t>
      </w:r>
    </w:p>
    <w:p w:rsidR="006E5472" w:rsidRDefault="006E5472" w:rsidP="006E5472">
      <w:r>
        <w:t>when mine eyelids close in death,</w:t>
      </w:r>
    </w:p>
    <w:p w:rsidR="006E5472" w:rsidRDefault="006E5472" w:rsidP="006E5472">
      <w:r>
        <w:t>when I rise to worlds unknown</w:t>
      </w:r>
    </w:p>
    <w:p w:rsidR="006E5472" w:rsidRDefault="006E5472" w:rsidP="006E5472">
      <w:r>
        <w:t>and behold thee on thy throne,</w:t>
      </w:r>
    </w:p>
    <w:p w:rsidR="006E5472" w:rsidRDefault="006E5472" w:rsidP="006E5472">
      <w:r>
        <w:t>Rock of ages, cleft for me,</w:t>
      </w:r>
    </w:p>
    <w:p w:rsidR="006E5472" w:rsidRDefault="006E5472" w:rsidP="006E5472">
      <w:r>
        <w:t>let me hide myself in thee.</w:t>
      </w:r>
    </w:p>
    <w:p w:rsidR="006E5472" w:rsidRDefault="006E5472" w:rsidP="006E5472"/>
    <w:p w:rsidR="006E5472" w:rsidRPr="006E5472" w:rsidRDefault="006E5472" w:rsidP="006E5472">
      <w:pPr>
        <w:rPr>
          <w:i/>
        </w:rPr>
      </w:pPr>
      <w:r w:rsidRPr="006E5472">
        <w:rPr>
          <w:i/>
        </w:rPr>
        <w:t xml:space="preserve">Words: Augustus Montague </w:t>
      </w:r>
      <w:proofErr w:type="spellStart"/>
      <w:r w:rsidRPr="006E5472">
        <w:rPr>
          <w:i/>
        </w:rPr>
        <w:t>Toplady</w:t>
      </w:r>
      <w:proofErr w:type="spellEnd"/>
      <w:r w:rsidRPr="006E5472">
        <w:rPr>
          <w:i/>
        </w:rPr>
        <w:t xml:space="preserve"> (1740-1778), alt.</w:t>
      </w:r>
    </w:p>
    <w:p w:rsidR="006E5472" w:rsidRPr="006E5472" w:rsidRDefault="006E5472" w:rsidP="006E5472">
      <w:pPr>
        <w:rPr>
          <w:i/>
        </w:rPr>
      </w:pPr>
      <w:r w:rsidRPr="006E5472">
        <w:rPr>
          <w:i/>
        </w:rPr>
        <w:t xml:space="preserve">Music: </w:t>
      </w:r>
      <w:proofErr w:type="spellStart"/>
      <w:r w:rsidRPr="006E5472">
        <w:rPr>
          <w:i/>
        </w:rPr>
        <w:t>Toplady</w:t>
      </w:r>
      <w:proofErr w:type="spellEnd"/>
      <w:r w:rsidRPr="006E5472">
        <w:rPr>
          <w:i/>
        </w:rPr>
        <w:t>, Thomas Hastings (1784-1872)</w:t>
      </w:r>
    </w:p>
    <w:p w:rsidR="006E5472" w:rsidRPr="006E5472" w:rsidRDefault="006E5472" w:rsidP="006E5472">
      <w:pPr>
        <w:rPr>
          <w:i/>
        </w:rPr>
      </w:pPr>
      <w:r w:rsidRPr="006E5472">
        <w:rPr>
          <w:i/>
        </w:rPr>
        <w:t>Meter: 77. 77. 77</w:t>
      </w:r>
    </w:p>
    <w:p w:rsidR="006E5472" w:rsidRDefault="006E5472" w:rsidP="00CE4E62"/>
    <w:p w:rsidR="00AA4527" w:rsidRDefault="00AA4527" w:rsidP="00E31F25"/>
    <w:p w:rsidR="006E5472" w:rsidRDefault="006E5472" w:rsidP="00E31F25"/>
    <w:p w:rsidR="00AA4527" w:rsidRDefault="00AA4527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F55B4A" w:rsidRDefault="00F55B4A" w:rsidP="00E31F25"/>
    <w:p w:rsidR="00F55B4A" w:rsidRDefault="00F55B4A" w:rsidP="00E31F25"/>
    <w:p w:rsidR="006E5472" w:rsidRDefault="00176074" w:rsidP="006E5472">
      <w:r>
        <w:lastRenderedPageBreak/>
        <w:t xml:space="preserve">Closing Hymn </w:t>
      </w:r>
      <w:r w:rsidR="006E5472">
        <w:t>495</w:t>
      </w:r>
      <w:r>
        <w:t xml:space="preserve">  </w:t>
      </w:r>
      <w:r w:rsidR="00E31F25">
        <w:t xml:space="preserve"> </w:t>
      </w:r>
      <w:r>
        <w:t xml:space="preserve"> </w:t>
      </w:r>
      <w:r w:rsidR="006E5472">
        <w:t xml:space="preserve">Hail, thou once </w:t>
      </w:r>
      <w:proofErr w:type="spellStart"/>
      <w:r w:rsidR="006E5472">
        <w:t>despisèd</w:t>
      </w:r>
      <w:proofErr w:type="spellEnd"/>
      <w:r w:rsidR="006E5472">
        <w:t xml:space="preserve"> Jesus</w:t>
      </w:r>
      <w:r w:rsidR="006E5472">
        <w:t>!</w:t>
      </w:r>
    </w:p>
    <w:p w:rsidR="006E5472" w:rsidRDefault="006E5472" w:rsidP="006E5472"/>
    <w:p w:rsidR="006E5472" w:rsidRDefault="006E5472" w:rsidP="006E5472">
      <w:r>
        <w:t>1</w:t>
      </w:r>
      <w:r>
        <w:t xml:space="preserve">    </w:t>
      </w:r>
      <w:r>
        <w:t xml:space="preserve">Hail, thou once </w:t>
      </w:r>
      <w:proofErr w:type="spellStart"/>
      <w:r>
        <w:t>despisèd</w:t>
      </w:r>
      <w:proofErr w:type="spellEnd"/>
      <w:r>
        <w:t xml:space="preserve"> Jesus!</w:t>
      </w:r>
    </w:p>
    <w:p w:rsidR="006E5472" w:rsidRDefault="006E5472" w:rsidP="006E5472">
      <w:r>
        <w:t>H</w:t>
      </w:r>
      <w:r>
        <w:t>ail, thou Galilean King!</w:t>
      </w:r>
    </w:p>
    <w:p w:rsidR="006E5472" w:rsidRDefault="006E5472" w:rsidP="006E5472">
      <w:r>
        <w:t>Thou didst suffer to release us;</w:t>
      </w:r>
    </w:p>
    <w:p w:rsidR="006E5472" w:rsidRDefault="006E5472" w:rsidP="006E5472">
      <w:r>
        <w:t>thou didst free salvation bring.</w:t>
      </w:r>
    </w:p>
    <w:p w:rsidR="006E5472" w:rsidRDefault="006E5472" w:rsidP="006E5472">
      <w:r>
        <w:t>Hail, thou universal Savior,</w:t>
      </w:r>
    </w:p>
    <w:p w:rsidR="006E5472" w:rsidRDefault="006E5472" w:rsidP="006E5472">
      <w:r>
        <w:t>bearer of our sin and shame!</w:t>
      </w:r>
    </w:p>
    <w:p w:rsidR="006E5472" w:rsidRDefault="006E5472" w:rsidP="006E5472">
      <w:r>
        <w:t>By thy merit we find favor:</w:t>
      </w:r>
    </w:p>
    <w:p w:rsidR="006E5472" w:rsidRDefault="006E5472" w:rsidP="006E5472">
      <w:r>
        <w:t>life is given through thy Name</w:t>
      </w:r>
    </w:p>
    <w:p w:rsidR="006E5472" w:rsidRDefault="006E5472" w:rsidP="006E5472"/>
    <w:p w:rsidR="006E5472" w:rsidRDefault="006E5472" w:rsidP="006E5472">
      <w:r>
        <w:t>2</w:t>
      </w:r>
      <w:r>
        <w:t xml:space="preserve">    </w:t>
      </w:r>
      <w:r>
        <w:t>Paschal Lamb, by God appointed,</w:t>
      </w:r>
    </w:p>
    <w:p w:rsidR="006E5472" w:rsidRDefault="006E5472" w:rsidP="006E5472">
      <w:r>
        <w:t>all our sins on thee were laid:</w:t>
      </w:r>
    </w:p>
    <w:p w:rsidR="006E5472" w:rsidRDefault="006E5472" w:rsidP="006E5472">
      <w:r>
        <w:t>by almighty love anointed,</w:t>
      </w:r>
    </w:p>
    <w:p w:rsidR="006E5472" w:rsidRDefault="006E5472" w:rsidP="006E5472">
      <w:r>
        <w:t>thou hast full atonement made.</w:t>
      </w:r>
    </w:p>
    <w:p w:rsidR="006E5472" w:rsidRDefault="006E5472" w:rsidP="006E5472">
      <w:r>
        <w:t>All thy people are forgiven</w:t>
      </w:r>
    </w:p>
    <w:p w:rsidR="006E5472" w:rsidRDefault="006E5472" w:rsidP="006E5472">
      <w:r>
        <w:t>through the virtue of thy blood:</w:t>
      </w:r>
    </w:p>
    <w:p w:rsidR="006E5472" w:rsidRDefault="006E5472" w:rsidP="006E5472">
      <w:r>
        <w:t>opened is the gate of heaven,</w:t>
      </w:r>
    </w:p>
    <w:p w:rsidR="006E5472" w:rsidRDefault="006E5472" w:rsidP="006E5472">
      <w:r>
        <w:t>reconciled are we with God.</w:t>
      </w:r>
    </w:p>
    <w:p w:rsidR="006E5472" w:rsidRDefault="006E5472" w:rsidP="006E5472"/>
    <w:p w:rsidR="006E5472" w:rsidRDefault="006E5472" w:rsidP="006E5472">
      <w:r>
        <w:t>3</w:t>
      </w:r>
      <w:r>
        <w:t xml:space="preserve">    </w:t>
      </w:r>
      <w:r>
        <w:t>Jesus, hail! enthroned in glory,</w:t>
      </w:r>
    </w:p>
    <w:p w:rsidR="006E5472" w:rsidRDefault="006E5472" w:rsidP="006E5472">
      <w:r>
        <w:t xml:space="preserve">there </w:t>
      </w:r>
      <w:proofErr w:type="spellStart"/>
      <w:r>
        <w:t>for ever</w:t>
      </w:r>
      <w:proofErr w:type="spellEnd"/>
      <w:r>
        <w:t xml:space="preserve"> to abide;</w:t>
      </w:r>
    </w:p>
    <w:p w:rsidR="006E5472" w:rsidRDefault="006E5472" w:rsidP="006E5472">
      <w:r>
        <w:t>all the heavenly hosts adore thee,</w:t>
      </w:r>
    </w:p>
    <w:p w:rsidR="006E5472" w:rsidRDefault="006E5472" w:rsidP="006E5472">
      <w:r>
        <w:t>seated at thy Father’s side.</w:t>
      </w:r>
    </w:p>
    <w:p w:rsidR="006E5472" w:rsidRDefault="006E5472" w:rsidP="006E5472">
      <w:r>
        <w:t>There for sinners thou art pleading:</w:t>
      </w:r>
    </w:p>
    <w:p w:rsidR="006E5472" w:rsidRDefault="006E5472" w:rsidP="006E5472">
      <w:r>
        <w:t xml:space="preserve">there thou dost our place </w:t>
      </w:r>
      <w:proofErr w:type="gramStart"/>
      <w:r>
        <w:t>prepare</w:t>
      </w:r>
      <w:proofErr w:type="gramEnd"/>
      <w:r>
        <w:t>;</w:t>
      </w:r>
    </w:p>
    <w:p w:rsidR="006E5472" w:rsidRDefault="006E5472" w:rsidP="006E5472">
      <w:r>
        <w:t>ever for us interceding,</w:t>
      </w:r>
    </w:p>
    <w:p w:rsidR="006E5472" w:rsidRDefault="006E5472" w:rsidP="006E5472">
      <w:r>
        <w:t>till in glory we appear.</w:t>
      </w:r>
    </w:p>
    <w:p w:rsidR="006E5472" w:rsidRDefault="006E5472" w:rsidP="006E5472"/>
    <w:p w:rsidR="006E5472" w:rsidRDefault="006E5472" w:rsidP="006E5472">
      <w:r>
        <w:t>4</w:t>
      </w:r>
      <w:r>
        <w:t xml:space="preserve">    </w:t>
      </w:r>
      <w:r>
        <w:t>Worship, honor, power, and blessing</w:t>
      </w:r>
    </w:p>
    <w:p w:rsidR="006E5472" w:rsidRDefault="006E5472" w:rsidP="006E5472">
      <w:r>
        <w:t>thou art worthy to receive;</w:t>
      </w:r>
    </w:p>
    <w:p w:rsidR="006E5472" w:rsidRDefault="006E5472" w:rsidP="006E5472">
      <w:r>
        <w:t>highest praises, without ceasing,</w:t>
      </w:r>
    </w:p>
    <w:p w:rsidR="006E5472" w:rsidRDefault="006E5472" w:rsidP="006E5472">
      <w:r>
        <w:t>right it is for us to give.</w:t>
      </w:r>
    </w:p>
    <w:p w:rsidR="006E5472" w:rsidRDefault="006E5472" w:rsidP="006E5472">
      <w:r>
        <w:t>Help, ye bright angelic spirits,</w:t>
      </w:r>
    </w:p>
    <w:p w:rsidR="006E5472" w:rsidRDefault="006E5472" w:rsidP="006E5472">
      <w:r>
        <w:t>all your noblest anthems raise;</w:t>
      </w:r>
    </w:p>
    <w:p w:rsidR="006E5472" w:rsidRDefault="006E5472" w:rsidP="006E5472">
      <w:r>
        <w:t>help to sing our Savior’s merits,</w:t>
      </w:r>
    </w:p>
    <w:p w:rsidR="006E5472" w:rsidRDefault="006E5472" w:rsidP="006E5472">
      <w:r>
        <w:t>help to chant Emmanuel’s praise!</w:t>
      </w:r>
    </w:p>
    <w:p w:rsidR="006E5472" w:rsidRDefault="006E5472" w:rsidP="006E5472"/>
    <w:p w:rsidR="006E5472" w:rsidRPr="006E5472" w:rsidRDefault="006E5472" w:rsidP="006E5472">
      <w:pPr>
        <w:rPr>
          <w:i/>
        </w:rPr>
      </w:pPr>
      <w:r w:rsidRPr="006E5472">
        <w:rPr>
          <w:i/>
        </w:rPr>
        <w:t>Words: John Bakewell (1721-1819) and Martin Madan (1726-1790), alt.</w:t>
      </w:r>
    </w:p>
    <w:p w:rsidR="006E5472" w:rsidRPr="006E5472" w:rsidRDefault="006E5472" w:rsidP="006E5472">
      <w:pPr>
        <w:rPr>
          <w:i/>
        </w:rPr>
      </w:pPr>
      <w:r w:rsidRPr="006E5472">
        <w:rPr>
          <w:i/>
        </w:rPr>
        <w:t xml:space="preserve">Music: In </w:t>
      </w:r>
      <w:proofErr w:type="spellStart"/>
      <w:r w:rsidRPr="006E5472">
        <w:rPr>
          <w:i/>
        </w:rPr>
        <w:t>Babilone</w:t>
      </w:r>
      <w:proofErr w:type="spellEnd"/>
      <w:r w:rsidRPr="006E5472">
        <w:rPr>
          <w:i/>
        </w:rPr>
        <w:t xml:space="preserve">, melody from Oude </w:t>
      </w:r>
      <w:proofErr w:type="spellStart"/>
      <w:r w:rsidRPr="006E5472">
        <w:rPr>
          <w:i/>
        </w:rPr>
        <w:t>en</w:t>
      </w:r>
      <w:proofErr w:type="spellEnd"/>
      <w:r w:rsidRPr="006E5472">
        <w:rPr>
          <w:i/>
        </w:rPr>
        <w:t xml:space="preserve"> </w:t>
      </w:r>
      <w:proofErr w:type="spellStart"/>
      <w:r w:rsidRPr="006E5472">
        <w:rPr>
          <w:i/>
        </w:rPr>
        <w:t>Nieuwe</w:t>
      </w:r>
      <w:proofErr w:type="spellEnd"/>
      <w:r w:rsidRPr="006E5472">
        <w:rPr>
          <w:i/>
        </w:rPr>
        <w:t xml:space="preserve"> </w:t>
      </w:r>
      <w:proofErr w:type="spellStart"/>
      <w:r w:rsidRPr="006E5472">
        <w:rPr>
          <w:i/>
        </w:rPr>
        <w:t>Hollantse</w:t>
      </w:r>
      <w:proofErr w:type="spellEnd"/>
      <w:r w:rsidRPr="006E5472">
        <w:rPr>
          <w:i/>
        </w:rPr>
        <w:t xml:space="preserve"> </w:t>
      </w:r>
      <w:proofErr w:type="spellStart"/>
      <w:r w:rsidRPr="006E5472">
        <w:rPr>
          <w:i/>
        </w:rPr>
        <w:t>Boerenlities</w:t>
      </w:r>
      <w:proofErr w:type="spellEnd"/>
      <w:r w:rsidRPr="006E5472">
        <w:rPr>
          <w:i/>
        </w:rPr>
        <w:t xml:space="preserve"> </w:t>
      </w:r>
      <w:proofErr w:type="spellStart"/>
      <w:r w:rsidRPr="006E5472">
        <w:rPr>
          <w:i/>
        </w:rPr>
        <w:t>en</w:t>
      </w:r>
      <w:proofErr w:type="spellEnd"/>
      <w:r w:rsidRPr="006E5472">
        <w:rPr>
          <w:i/>
        </w:rPr>
        <w:t xml:space="preserve"> </w:t>
      </w:r>
      <w:proofErr w:type="spellStart"/>
      <w:r w:rsidRPr="006E5472">
        <w:rPr>
          <w:i/>
        </w:rPr>
        <w:t>Contradanseu</w:t>
      </w:r>
      <w:proofErr w:type="spellEnd"/>
      <w:r w:rsidRPr="006E5472">
        <w:rPr>
          <w:i/>
        </w:rPr>
        <w:t xml:space="preserve">, 1710; harm. Roy. F. </w:t>
      </w:r>
      <w:proofErr w:type="spellStart"/>
      <w:r w:rsidRPr="006E5472">
        <w:rPr>
          <w:i/>
        </w:rPr>
        <w:t>Kehl</w:t>
      </w:r>
      <w:proofErr w:type="spellEnd"/>
      <w:r w:rsidRPr="006E5472">
        <w:rPr>
          <w:i/>
        </w:rPr>
        <w:t xml:space="preserve"> (b. 1935)</w:t>
      </w:r>
    </w:p>
    <w:p w:rsidR="00176074" w:rsidRPr="006E5472" w:rsidRDefault="006E5472" w:rsidP="006E5472">
      <w:pPr>
        <w:rPr>
          <w:i/>
        </w:rPr>
      </w:pPr>
      <w:r w:rsidRPr="006E5472">
        <w:rPr>
          <w:i/>
        </w:rPr>
        <w:t>Meter: 87. 87. D</w:t>
      </w:r>
      <w:bookmarkStart w:id="0" w:name="_GoBack"/>
      <w:bookmarkEnd w:id="0"/>
    </w:p>
    <w:sectPr w:rsidR="00176074" w:rsidRPr="006E5472" w:rsidSect="004E2588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439A1"/>
    <w:multiLevelType w:val="hybridMultilevel"/>
    <w:tmpl w:val="D25EDE90"/>
    <w:lvl w:ilvl="0" w:tplc="A84E237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61CE0"/>
    <w:multiLevelType w:val="hybridMultilevel"/>
    <w:tmpl w:val="D3341A96"/>
    <w:lvl w:ilvl="0" w:tplc="ADEA98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IxN7E0NzS3sDRU0lEKTi0uzszPAymwrAUACXFbVSwAAAA="/>
  </w:docVars>
  <w:rsids>
    <w:rsidRoot w:val="001A7DCB"/>
    <w:rsid w:val="000078AA"/>
    <w:rsid w:val="00027BEC"/>
    <w:rsid w:val="00176074"/>
    <w:rsid w:val="001A7DCB"/>
    <w:rsid w:val="003D5181"/>
    <w:rsid w:val="004E2588"/>
    <w:rsid w:val="00504C7F"/>
    <w:rsid w:val="005F6D53"/>
    <w:rsid w:val="006101D1"/>
    <w:rsid w:val="00612422"/>
    <w:rsid w:val="00612A62"/>
    <w:rsid w:val="006E5472"/>
    <w:rsid w:val="00715994"/>
    <w:rsid w:val="0073370E"/>
    <w:rsid w:val="008724A2"/>
    <w:rsid w:val="00971A06"/>
    <w:rsid w:val="00AA4527"/>
    <w:rsid w:val="00AD27CB"/>
    <w:rsid w:val="00B206CE"/>
    <w:rsid w:val="00B30514"/>
    <w:rsid w:val="00B33E85"/>
    <w:rsid w:val="00CE4E62"/>
    <w:rsid w:val="00D47659"/>
    <w:rsid w:val="00E31F25"/>
    <w:rsid w:val="00E6728F"/>
    <w:rsid w:val="00F55B4A"/>
    <w:rsid w:val="00FE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53C34"/>
  <w15:chartTrackingRefBased/>
  <w15:docId w15:val="{8BA3FEC0-65D1-44CF-B07A-3A320027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05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49</Words>
  <Characters>256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3</cp:revision>
  <dcterms:created xsi:type="dcterms:W3CDTF">2021-03-04T14:29:00Z</dcterms:created>
  <dcterms:modified xsi:type="dcterms:W3CDTF">2021-03-04T14:36:00Z</dcterms:modified>
</cp:coreProperties>
</file>